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5573D" w14:textId="034A297A" w:rsidR="007F0784" w:rsidRDefault="007F0784">
      <w:r>
        <w:t>Javano Collins</w:t>
      </w:r>
    </w:p>
    <w:p w14:paraId="4F25D435" w14:textId="346BE881" w:rsidR="007F0784" w:rsidRDefault="007F0784">
      <w:r>
        <w:t>82221</w:t>
      </w:r>
    </w:p>
    <w:p w14:paraId="2AC36120" w14:textId="1B06E5A8" w:rsidR="007F0784" w:rsidRDefault="007F0784">
      <w:r>
        <w:t>March 14</w:t>
      </w:r>
      <w:r w:rsidRPr="007F0784">
        <w:rPr>
          <w:vertAlign w:val="superscript"/>
        </w:rPr>
        <w:t>th</w:t>
      </w:r>
      <w:r>
        <w:t>, 2021</w:t>
      </w:r>
    </w:p>
    <w:p w14:paraId="72A51660" w14:textId="09449AC0" w:rsidR="007F0784" w:rsidRDefault="007F0784">
      <w:r>
        <w:t>Web Development .NET</w:t>
      </w:r>
    </w:p>
    <w:p w14:paraId="27F17604" w14:textId="06AE2D25" w:rsidR="007F0784" w:rsidRDefault="007F0784">
      <w:r>
        <w:t>Lab Exercise 9a: LINQ</w:t>
      </w:r>
    </w:p>
    <w:p w14:paraId="6306955E" w14:textId="77777777" w:rsidR="007F0784" w:rsidRDefault="007F0784"/>
    <w:p w14:paraId="5AAC7604" w14:textId="0D184A79" w:rsidR="00EE51F6" w:rsidRPr="007F0784" w:rsidRDefault="00EA795F" w:rsidP="00EA795F">
      <w:r w:rsidRPr="00EA795F">
        <w:t>Language-Integrated Query (LINQ) is a framework that enables querying data collections to be synchronously more readable and maintainable. LINQ is integrated with C#, so it removes the disparity between programming languages and databases. With various SQL-Esque keywords and syntax, LINQ allows developers working in teams to quickly understand what a snippet of code is doing. Furthermore, querying data from different sources such as arrays and dictionaries, LINQ mitigates the need to depend on different APIs by providing a consistent model to support all data sources; that feature was most intriguing to me. Moreover, the advantages of LINQ are varied and meaningful. For instance, LINQ expressions are strongly typed, ensuring values and types consistent at compile-time, with the exception of anonymous types. LINQ also catches errors at compile-time, in addition to debugging support. With its SQL-like syntax, LINQ provides a more traditional approach to query data with its lambda expressions. Personally, I prefer the lambda expressions method due to its traditional syntax, however still garnering the benefits of the LINQ framework. The consensus seems to be they do not differ in performance. A major advantage would be to allow developers to express both syntaxes when wanted, as LINQ does not prevent developers from using both in a given project.</w:t>
      </w:r>
    </w:p>
    <w:sectPr w:rsidR="00EE51F6" w:rsidRPr="007F07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MTA3NjU2Mjc0MDBS0lEKTi0uzszPAykwqgUADrXigywAAAA="/>
  </w:docVars>
  <w:rsids>
    <w:rsidRoot w:val="00F81015"/>
    <w:rsid w:val="007F0784"/>
    <w:rsid w:val="008F2167"/>
    <w:rsid w:val="00A3188B"/>
    <w:rsid w:val="00EA795F"/>
    <w:rsid w:val="00EE51F6"/>
    <w:rsid w:val="00F81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4E07F"/>
  <w15:chartTrackingRefBased/>
  <w15:docId w15:val="{6C281410-D510-4B66-AA97-EA4C1309C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078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0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ano Collins</dc:creator>
  <cp:keywords/>
  <dc:description/>
  <cp:lastModifiedBy>Javano Collins</cp:lastModifiedBy>
  <cp:revision>3</cp:revision>
  <dcterms:created xsi:type="dcterms:W3CDTF">2021-03-15T00:12:00Z</dcterms:created>
  <dcterms:modified xsi:type="dcterms:W3CDTF">2021-03-15T01:54:00Z</dcterms:modified>
</cp:coreProperties>
</file>